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ing Studies in Kazakhstan Almaty</w:t>
      </w:r>
    </w:p>
    <w:bookmarkEnd w:id="20"/>
    <w:p>
      <w:pPr>
        <w:pStyle w:val="BodyText"/>
      </w:pPr>
      <w:r>
        <w:t xml:space="preserve">[Your Full Name]</w:t>
      </w:r>
      <w:r>
        <w:br/>
      </w:r>
      <w:r>
        <w:t xml:space="preserve">[Your Address]</w:t>
      </w:r>
      <w:r>
        <w:br/>
      </w:r>
      <w:r>
        <w:t xml:space="preserve">Almaty, Republic of Kazakhstan</w:t>
      </w:r>
      <w:r>
        <w:br/>
      </w:r>
      <w:r>
        <w:t xml:space="preserve">Email: your.email@example.kz</w:t>
      </w:r>
      <w:r>
        <w:br/>
      </w:r>
      <w:r>
        <w:t xml:space="preserve">Phone: +7 (700) XXX-XXXX</w:t>
      </w:r>
      <w:r>
        <w:br/>
      </w:r>
      <w:r>
        <w:t xml:space="preserve">Date: October 26, 2023</w:t>
      </w:r>
    </w:p>
    <w:p>
      <w:pPr>
        <w:pStyle w:val="BodyText"/>
      </w:pPr>
      <w:r>
        <w:t xml:space="preserve">Scholarship Committee</w:t>
      </w:r>
      <w:r>
        <w:br/>
      </w:r>
      <w:r>
        <w:t xml:space="preserve">[University/Organization Name]</w:t>
      </w:r>
      <w:r>
        <w:br/>
      </w:r>
      <w:r>
        <w:t xml:space="preserve">Almaty, Republic of Kazakhstan</w:t>
      </w:r>
    </w:p>
    <w:bookmarkStart w:id="21" w:name="Xf369032667706e6076fd1614dd672c67af197e0"/>
    <w:p>
      <w:pPr>
        <w:pStyle w:val="Heading2"/>
      </w:pPr>
      <w:r>
        <w:t xml:space="preserve">Subject: Formal Application for Systems Engineering Scholarship in Kazakhstan Almaty</w:t>
      </w:r>
    </w:p>
    <w:bookmarkEnd w:id="21"/>
    <w:p>
      <w:pPr>
        <w:pStyle w:val="FirstParagraph"/>
      </w:pPr>
      <w:r>
        <w:t xml:space="preserve">Dear Esteemed Scholarship Committee,</w:t>
      </w:r>
    </w:p>
    <w:p>
      <w:pPr>
        <w:pStyle w:val="BodyText"/>
      </w:pPr>
      <w:r>
        <w:t xml:space="preserve">It is with profound enthusiasm and deep commitment to technological advancement that I submit this Scholarship Application Letter for the prestigious Systems Engineering scholarship program in Kazakhstan Almaty. As a highly motivated Kazakhstani student possessing a Bachelor's degree in Computer Science from Nazarbayev University, I have dedicated myself to mastering the intricate systems that power modern infrastructure, and I now seek your support to elevate my expertise as a future</w:t>
      </w:r>
      <w:r>
        <w:t xml:space="preserve"> </w:t>
      </w:r>
      <w:r>
        <w:rPr>
          <w:bCs/>
          <w:b/>
        </w:rPr>
        <w:t xml:space="preserve">Systems Engineer</w:t>
      </w:r>
      <w:r>
        <w:t xml:space="preserve"> </w:t>
      </w:r>
      <w:r>
        <w:t xml:space="preserve">within Kazakhstan's rapidly evolving digital landscape.</w:t>
      </w:r>
    </w:p>
    <w:p>
      <w:pPr>
        <w:pStyle w:val="BodyText"/>
      </w:pPr>
      <w:r>
        <w:t xml:space="preserve">My academic journey has been defined by a relentless pursuit of excellence in complex system integration. During my undergraduate studies, I developed an AI-driven traffic management simulation for urban mobility optimization at the Almaty Innovation Hub—a project that directly addressed critical congestion challenges in Kazakhstan Almaty's expanding metropolitan corridors. This initiative required synthesizing knowledge across network protocols, data analytics, and real-time decision systems—core competencies for any professional</w:t>
      </w:r>
      <w:r>
        <w:t xml:space="preserve"> </w:t>
      </w:r>
      <w:r>
        <w:rPr>
          <w:bCs/>
          <w:b/>
        </w:rPr>
        <w:t xml:space="preserve">Systems Engineer</w:t>
      </w:r>
      <w:r>
        <w:t xml:space="preserve">. My research earned recognition at the 2023 Central Asian Tech Symposium in Almaty, where I presented how systemic approaches could reduce urban traffic delays by 37% through predictive modeling. This experience crystallized my understanding: effective</w:t>
      </w:r>
      <w:r>
        <w:t xml:space="preserve"> </w:t>
      </w:r>
      <w:r>
        <w:rPr>
          <w:bCs/>
          <w:b/>
        </w:rPr>
        <w:t xml:space="preserve">Systems Engineer</w:t>
      </w:r>
      <w:r>
        <w:t xml:space="preserve"> </w:t>
      </w:r>
      <w:r>
        <w:t xml:space="preserve">solutions require not just technical mastery, but contextual awareness of regional infrastructure needs.</w:t>
      </w:r>
    </w:p>
    <w:p>
      <w:pPr>
        <w:pStyle w:val="BodyText"/>
      </w:pPr>
      <w:r>
        <w:t xml:space="preserve">Kazakhstan's ambitious digital transformation roadmap—particularly its "Digital Kazakhstan" program and the strategic development of Almaty as a Central Asian tech hub—creates an unprecedented opportunity for systems architects. I am deeply committed to contributing to this vision. Almaty, with its rapidly growing IT sector (projected 22% CAGR through 2030 by KASE), demands professionals who can design resilient, scalable systems for smart city infrastructure, energy grids, and national e-governance platforms. My long-term aspiration is to establish a specialized</w:t>
      </w:r>
      <w:r>
        <w:t xml:space="preserve"> </w:t>
      </w:r>
      <w:r>
        <w:rPr>
          <w:bCs/>
          <w:b/>
        </w:rPr>
        <w:t xml:space="preserve">Systems Engineer</w:t>
      </w:r>
      <w:r>
        <w:t xml:space="preserve"> </w:t>
      </w:r>
      <w:r>
        <w:t xml:space="preserve">consultancy in Almaty that bridges global best practices with local operational realities—from developing IoT networks for Astana's metro system to optimizing Kazakh agricultural supply chains through distributed computing. This Scholarship Application Letter represents my formal commitment to becoming a key architect in Kazakhstan Almaty's technological evolution.</w:t>
      </w:r>
    </w:p>
    <w:p>
      <w:pPr>
        <w:pStyle w:val="BodyText"/>
      </w:pPr>
      <w:r>
        <w:t xml:space="preserve">I am applying for this scholarship not merely as an academic pursuit, but as a strategic investment in national development. The financial barrier of advanced Systems Engineering studies at institutions like the Eurasian National University (ENU) in Almaty represents the primary obstacle to my professional growth. This scholarship would enable me to access ENU's cutting-edge curriculum—including specialized courses in cloud-native architecture and cyber-physical systems—that directly aligns with Kazakhstan's 2030 Smart City Framework. Crucially, it would allow me to remain rooted in Kazakhstan Almaty throughout my training, ensuring my expertise remains hyper-relevant to our national context rather than acquired abroad without local application pathways.</w:t>
      </w:r>
    </w:p>
    <w:p>
      <w:pPr>
        <w:pStyle w:val="BodyText"/>
      </w:pPr>
      <w:r>
        <w:t xml:space="preserve">My proposed three-year specialization plan integrates academic rigor with community impact. Year one will focus on mastering systems design methodologies at ENU's Center for Advanced Systems Engineering. Year two will involve a collaborative project with Almaty City Administration to redesign public transportation data infrastructure, applying theoretical frameworks to real urban challenges. Year three will culminate in a capstone project developing a national framework for secure data interoperability across Kazakhstan's emerging fintech ecosystem—addressing critical gaps identified in the 2022 National Cybersecurity Assessment. Every phase of this plan is designed to produce tangible outcomes for Kazakhstan Almaty while advancing my capabilities as a professional</w:t>
      </w:r>
      <w:r>
        <w:t xml:space="preserve"> </w:t>
      </w:r>
      <w:r>
        <w:rPr>
          <w:bCs/>
          <w:b/>
        </w:rPr>
        <w:t xml:space="preserve">Systems Engineer</w:t>
      </w:r>
      <w:r>
        <w:t xml:space="preserve">.</w:t>
      </w:r>
    </w:p>
    <w:p>
      <w:pPr>
        <w:pStyle w:val="BodyText"/>
      </w:pPr>
      <w:r>
        <w:t xml:space="preserve">What sets me apart is my proven ability to translate systems thinking into community impact within Kazakhstan Almaty's unique ecosystem. As co-founder of the "Almaty Tech Collective," I've mentored 47 high school students in system design principles, including a youth-led project that optimized waste collection routes for the Zhetisu district using GIS mapping—a solution later adopted by Almaty City Services. This demonstrates not only technical aptitude but also an understanding that successful</w:t>
      </w:r>
      <w:r>
        <w:t xml:space="preserve"> </w:t>
      </w:r>
      <w:r>
        <w:rPr>
          <w:bCs/>
          <w:b/>
        </w:rPr>
        <w:t xml:space="preserve">Systems Engineer</w:t>
      </w:r>
      <w:r>
        <w:t xml:space="preserve"> </w:t>
      </w:r>
      <w:r>
        <w:t xml:space="preserve">solutions must engage local stakeholders from inception. I have also completed internships at Kazakhstan's National IT Park, where I contributed to the migration of government services to a modular cloud platform—experience directly applicable to my proposed work in national infrastructure modernization.</w:t>
      </w:r>
    </w:p>
    <w:p>
      <w:pPr>
        <w:pStyle w:val="BodyText"/>
      </w:pPr>
      <w:r>
        <w:t xml:space="preserve">I recognize that this Scholarship Application Letter represents more than personal ambition; it embodies a responsibility toward Kazakhstan's digital sovereignty. As the country accelerates its integration into global tech supply chains through initiatives like the Eurasian Economic Union's digital corridors, we require homegrown talent who understand both international standards and Kazakhstani operational contexts. A</w:t>
      </w:r>
      <w:r>
        <w:t xml:space="preserve"> </w:t>
      </w:r>
      <w:r>
        <w:rPr>
          <w:bCs/>
          <w:b/>
        </w:rPr>
        <w:t xml:space="preserve">Systems Engineer</w:t>
      </w:r>
      <w:r>
        <w:t xml:space="preserve"> </w:t>
      </w:r>
      <w:r>
        <w:t xml:space="preserve">trained in Almaty will be uniquely positioned to prevent costly system fragmentation—such as the interoperability issues that plagued early e-governance pilots in 2019—which wasted approximately $42 million according to the National Development Bank.</w:t>
      </w:r>
    </w:p>
    <w:p>
      <w:pPr>
        <w:pStyle w:val="BodyText"/>
      </w:pPr>
      <w:r>
        <w:t xml:space="preserve">I am writing from a place of profound conviction: Kazakhstan Almaty is not merely where I seek education, but where I intend to build my career and contribute meaningfully to national progress. This scholarship would empower me to become an architect of systems that serve Kazakhstani citizens—from the rural villages of Jambyl region connected through satellite networks, to the bustling business district of Almaty where 1.5 million residents rely on digital infrastructure daily. My proposed work directly supports Kazakhstan's UN Sustainable Development Goals target (SDG 9) for resilient infrastructure and innovation.</w:t>
      </w:r>
    </w:p>
    <w:p>
      <w:pPr>
        <w:pStyle w:val="BodyText"/>
      </w:pPr>
      <w:r>
        <w:t xml:space="preserve">Thank you for considering my application for this transformative opportunity. I have attached all required documentation, including academic transcripts, letters of recommendation from Professors at Nazarbayev University and ENU faculty, and a detailed project proposal aligned with Kazakhstan's Digital Transformation Strategy 2025. I welcome the opportunity to discuss how my vision as a future</w:t>
      </w:r>
      <w:r>
        <w:t xml:space="preserve"> </w:t>
      </w:r>
      <w:r>
        <w:rPr>
          <w:bCs/>
          <w:b/>
        </w:rPr>
        <w:t xml:space="preserve">Systems Engineer</w:t>
      </w:r>
      <w:r>
        <w:t xml:space="preserve"> </w:t>
      </w:r>
      <w:r>
        <w:t xml:space="preserve">can serve the technological advancement of Kazakhstan Almaty in an interview at your convenience.</w:t>
      </w:r>
    </w:p>
    <w:p>
      <w:pPr>
        <w:pStyle w:val="BodyText"/>
      </w:pPr>
      <w:r>
        <w:t xml:space="preserve">Sincerely,</w:t>
      </w:r>
      <w:r>
        <w:br/>
      </w:r>
      <w:r>
        <w:br/>
      </w:r>
      <w:r>
        <w:t xml:space="preserve">[Your Full Name]</w:t>
      </w:r>
      <w:r>
        <w:br/>
      </w:r>
      <w:r>
        <w:t xml:space="preserve">Applicant, Systems Engineering Scholarship Program</w:t>
      </w:r>
      <w:r>
        <w:br/>
      </w:r>
      <w:r>
        <w:t xml:space="preserve">Supporting Documentation Attached</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1T14:33:37Z</dcterms:created>
  <dcterms:modified xsi:type="dcterms:W3CDTF">2026-07-21T14:33:37Z</dcterms:modified>
</cp:coreProperties>
</file>

<file path=docProps/custom.xml><?xml version="1.0" encoding="utf-8"?>
<Properties xmlns="http://schemas.openxmlformats.org/officeDocument/2006/custom-properties" xmlns:vt="http://schemas.openxmlformats.org/officeDocument/2006/docPropsVTypes"/>
</file>